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4420A95D" w:rsidR="003736EE" w:rsidRPr="000E764D" w:rsidRDefault="00E82F2F" w:rsidP="008E0753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7BC638FA" w:rsidR="00F93229" w:rsidRDefault="00454D90" w:rsidP="008E0753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6B2364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75"/>
        <w:gridCol w:w="6659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0F49ECB4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4B741F">
              <w:rPr>
                <w:bCs/>
                <w:sz w:val="24"/>
                <w:szCs w:val="24"/>
              </w:rPr>
              <w:t xml:space="preserve">Rashid </w:t>
            </w:r>
            <w:proofErr w:type="spellStart"/>
            <w:r w:rsidR="004B741F">
              <w:rPr>
                <w:bCs/>
                <w:sz w:val="24"/>
                <w:szCs w:val="24"/>
              </w:rPr>
              <w:t>Nafwa</w:t>
            </w:r>
            <w:proofErr w:type="spellEnd"/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725DE2FC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="004B741F">
              <w:rPr>
                <w:bCs/>
                <w:sz w:val="24"/>
                <w:szCs w:val="24"/>
                <w:vertAlign w:val="subscript"/>
              </w:rPr>
              <w:t>201912873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F384CE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84" w:type="dxa"/>
        <w:tblLayout w:type="fixed"/>
        <w:tblLook w:val="04A0" w:firstRow="1" w:lastRow="0" w:firstColumn="1" w:lastColumn="0" w:noHBand="0" w:noVBand="1"/>
      </w:tblPr>
      <w:tblGrid>
        <w:gridCol w:w="4158"/>
        <w:gridCol w:w="604"/>
        <w:gridCol w:w="755"/>
        <w:gridCol w:w="4077"/>
        <w:gridCol w:w="690"/>
      </w:tblGrid>
      <w:tr w:rsidR="00594248" w:rsidRPr="00B1230E" w14:paraId="0F7FF738" w14:textId="77777777" w:rsidTr="00F013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04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755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4077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69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F01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3A15C2EC" w14:textId="3292C3E4" w:rsidR="00495A71" w:rsidRDefault="00A02C45" w:rsidP="00495A71">
            <w:pPr>
              <w:pStyle w:val="NoSpacing"/>
              <w:rPr>
                <w:color w:val="auto"/>
              </w:rPr>
            </w:pPr>
            <w:r>
              <w:rPr>
                <w:b w:val="0"/>
                <w:bCs w:val="0"/>
                <w:color w:val="auto"/>
              </w:rPr>
              <w:t>Event Management App</w:t>
            </w:r>
            <w:r w:rsidR="00495A71">
              <w:rPr>
                <w:b w:val="0"/>
                <w:bCs w:val="0"/>
                <w:color w:val="auto"/>
              </w:rPr>
              <w:t xml:space="preserve"> </w:t>
            </w:r>
          </w:p>
          <w:p w14:paraId="4C661B87" w14:textId="31E51173" w:rsidR="00A02C45" w:rsidRPr="00A02C45" w:rsidRDefault="00A02C45" w:rsidP="00A02C45">
            <w:pPr>
              <w:pStyle w:val="NoSpacing"/>
              <w:numPr>
                <w:ilvl w:val="0"/>
                <w:numId w:val="15"/>
              </w:numPr>
            </w:pPr>
            <w:r w:rsidRPr="00A02C45">
              <w:t xml:space="preserve">Implementation of Participant </w:t>
            </w:r>
            <w:proofErr w:type="gramStart"/>
            <w:r w:rsidRPr="00A02C45">
              <w:t>Class</w:t>
            </w:r>
            <w:r w:rsidR="00D33E4B">
              <w:t>[</w:t>
            </w:r>
            <w:proofErr w:type="gramEnd"/>
            <w:r w:rsidR="00D33E4B">
              <w:t>10]</w:t>
            </w:r>
          </w:p>
          <w:p w14:paraId="7634D476" w14:textId="2A3EB482" w:rsidR="00A02C45" w:rsidRPr="00A02C45" w:rsidRDefault="00A02C45" w:rsidP="00A02C45">
            <w:pPr>
              <w:pStyle w:val="NoSpacing"/>
              <w:numPr>
                <w:ilvl w:val="0"/>
                <w:numId w:val="15"/>
              </w:numPr>
            </w:pPr>
            <w:r w:rsidRPr="00A02C45">
              <w:t xml:space="preserve">Implementation of Event Class </w:t>
            </w:r>
            <w:proofErr w:type="gramStart"/>
            <w:r w:rsidRPr="00A02C45">
              <w:t xml:space="preserve">and  </w:t>
            </w:r>
            <w:r w:rsidR="00B21779">
              <w:t>m</w:t>
            </w:r>
            <w:r w:rsidRPr="00A02C45">
              <w:t>ethods</w:t>
            </w:r>
            <w:proofErr w:type="gramEnd"/>
            <w:r w:rsidRPr="00A02C45">
              <w:t xml:space="preserve"> </w:t>
            </w:r>
            <w:r w:rsidR="00D33E4B">
              <w:t>[20]</w:t>
            </w:r>
          </w:p>
          <w:p w14:paraId="1E467395" w14:textId="7062AA9B" w:rsidR="00B21779" w:rsidRPr="00B21779" w:rsidRDefault="00A02C45" w:rsidP="00A02C45">
            <w:pPr>
              <w:pStyle w:val="NoSpacing"/>
              <w:numPr>
                <w:ilvl w:val="0"/>
                <w:numId w:val="15"/>
              </w:numPr>
              <w:rPr>
                <w:b w:val="0"/>
                <w:bCs w:val="0"/>
                <w:color w:val="auto"/>
              </w:rPr>
            </w:pPr>
            <w:r w:rsidRPr="00A02C45">
              <w:rPr>
                <w:b w:val="0"/>
                <w:bCs w:val="0"/>
                <w:color w:val="auto"/>
              </w:rPr>
              <w:t xml:space="preserve">Implementation of </w:t>
            </w:r>
            <w:r w:rsidR="00816DA6">
              <w:rPr>
                <w:b w:val="0"/>
                <w:bCs w:val="0"/>
                <w:color w:val="auto"/>
              </w:rPr>
              <w:t>E</w:t>
            </w:r>
            <w:r w:rsidRPr="00A02C45">
              <w:rPr>
                <w:b w:val="0"/>
                <w:bCs w:val="0"/>
                <w:color w:val="auto"/>
              </w:rPr>
              <w:t>vents-repo</w:t>
            </w:r>
            <w:r w:rsidR="00B21779">
              <w:rPr>
                <w:b w:val="0"/>
                <w:bCs w:val="0"/>
                <w:color w:val="auto"/>
              </w:rPr>
              <w:t xml:space="preserve"> </w:t>
            </w:r>
            <w:r w:rsidR="00D33E4B">
              <w:rPr>
                <w:b w:val="0"/>
                <w:bCs w:val="0"/>
                <w:color w:val="auto"/>
              </w:rPr>
              <w:t>[</w:t>
            </w:r>
            <w:r w:rsidR="002406B4">
              <w:rPr>
                <w:b w:val="0"/>
                <w:bCs w:val="0"/>
                <w:color w:val="auto"/>
              </w:rPr>
              <w:t>40</w:t>
            </w:r>
            <w:r w:rsidR="00D33E4B">
              <w:rPr>
                <w:b w:val="0"/>
                <w:bCs w:val="0"/>
                <w:color w:val="auto"/>
              </w:rPr>
              <w:t>]</w:t>
            </w:r>
          </w:p>
          <w:p w14:paraId="0AC6A6DE" w14:textId="72A2A083" w:rsidR="00A02C45" w:rsidRPr="00495A71" w:rsidRDefault="00B21779" w:rsidP="00A02C45">
            <w:pPr>
              <w:pStyle w:val="NoSpacing"/>
              <w:numPr>
                <w:ilvl w:val="0"/>
                <w:numId w:val="15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Created</w:t>
            </w:r>
            <w:r w:rsidR="00A02C45" w:rsidRPr="00A02C45">
              <w:rPr>
                <w:b w:val="0"/>
                <w:bCs w:val="0"/>
                <w:color w:val="auto"/>
              </w:rPr>
              <w:t xml:space="preserve"> the app.js and </w:t>
            </w:r>
            <w:r>
              <w:rPr>
                <w:b w:val="0"/>
                <w:bCs w:val="0"/>
                <w:color w:val="auto"/>
              </w:rPr>
              <w:t>tested the</w:t>
            </w:r>
            <w:r w:rsidR="00A02C45" w:rsidRPr="00A02C45">
              <w:rPr>
                <w:b w:val="0"/>
                <w:bCs w:val="0"/>
                <w:color w:val="auto"/>
              </w:rPr>
              <w:t xml:space="preserve"> </w:t>
            </w:r>
            <w:r>
              <w:rPr>
                <w:b w:val="0"/>
                <w:bCs w:val="0"/>
                <w:color w:val="auto"/>
              </w:rPr>
              <w:t>functionalities</w:t>
            </w:r>
            <w:r w:rsidR="00D33E4B">
              <w:rPr>
                <w:b w:val="0"/>
                <w:bCs w:val="0"/>
                <w:color w:val="auto"/>
              </w:rPr>
              <w:t xml:space="preserve"> [10]</w:t>
            </w:r>
            <w:r w:rsidR="00A02C45" w:rsidRPr="00A02C45">
              <w:rPr>
                <w:b w:val="0"/>
                <w:bCs w:val="0"/>
                <w:color w:val="auto"/>
              </w:rPr>
              <w:tab/>
            </w:r>
            <w:r w:rsidR="00A02C45">
              <w:t xml:space="preserve"> </w:t>
            </w:r>
          </w:p>
        </w:tc>
        <w:tc>
          <w:tcPr>
            <w:tcW w:w="604" w:type="dxa"/>
          </w:tcPr>
          <w:p w14:paraId="01FC4800" w14:textId="58C0DDDB" w:rsidR="00495A71" w:rsidRDefault="00A02C45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0</w:t>
            </w:r>
          </w:p>
        </w:tc>
        <w:tc>
          <w:tcPr>
            <w:tcW w:w="755" w:type="dxa"/>
          </w:tcPr>
          <w:p w14:paraId="4662E810" w14:textId="39EE0133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4B741F">
              <w:rPr>
                <w:rFonts w:ascii="Calibri" w:hAnsi="Calibri"/>
                <w:b/>
                <w:bCs/>
                <w:i/>
                <w:iCs/>
              </w:rPr>
              <w:t>80</w:t>
            </w:r>
          </w:p>
        </w:tc>
        <w:tc>
          <w:tcPr>
            <w:tcW w:w="4077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F0134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3B3BEAB9" w14:textId="4371C62A" w:rsidR="008E0753" w:rsidRPr="003C7D74" w:rsidRDefault="00A02C45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Unit Testing</w:t>
            </w:r>
          </w:p>
        </w:tc>
        <w:tc>
          <w:tcPr>
            <w:tcW w:w="604" w:type="dxa"/>
          </w:tcPr>
          <w:p w14:paraId="04A88AB6" w14:textId="78415C1D" w:rsidR="003F3C9F" w:rsidRPr="009E1EB6" w:rsidRDefault="00A02C45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20</w:t>
            </w:r>
          </w:p>
        </w:tc>
        <w:tc>
          <w:tcPr>
            <w:tcW w:w="755" w:type="dxa"/>
          </w:tcPr>
          <w:p w14:paraId="50DE10E1" w14:textId="6E804F72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4B741F">
              <w:rPr>
                <w:rFonts w:ascii="Calibri" w:hAnsi="Calibri"/>
                <w:b/>
                <w:bCs/>
                <w:i/>
                <w:iCs/>
              </w:rPr>
              <w:t>20</w:t>
            </w:r>
          </w:p>
        </w:tc>
        <w:tc>
          <w:tcPr>
            <w:tcW w:w="4077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69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119DA" w14:paraId="64FCF3CE" w14:textId="77777777" w:rsidTr="00F01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04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755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4077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69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F01343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04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D95C7E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755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77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9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F01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04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755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77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9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76F06B12" w14:textId="404B6855" w:rsidR="00BD5B70" w:rsidRDefault="00CC38C2" w:rsidP="00C9705F">
      <w:pPr>
        <w:pStyle w:val="Heading2"/>
      </w:pPr>
      <w:r>
        <w:t>Testing</w:t>
      </w:r>
      <w:r w:rsidR="001B7447">
        <w:t xml:space="preserve"> evidence</w:t>
      </w:r>
    </w:p>
    <w:p w14:paraId="6DEEDBB6" w14:textId="05627B18" w:rsidR="00594248" w:rsidRDefault="00C9705F" w:rsidP="0037210B">
      <w:r>
        <w:t xml:space="preserve">Add the screenshots of </w:t>
      </w:r>
      <w:r w:rsidR="00694704">
        <w:t>the</w:t>
      </w:r>
      <w:r>
        <w:t xml:space="preserve"> working </w:t>
      </w:r>
      <w:r w:rsidR="00A92AE4">
        <w:t>app</w:t>
      </w:r>
      <w:r w:rsidR="004C2171">
        <w:t xml:space="preserve"> here</w:t>
      </w:r>
      <w:r w:rsidR="00C650D2">
        <w:t xml:space="preserve"> for each part.</w:t>
      </w:r>
    </w:p>
    <w:p w14:paraId="4A721951" w14:textId="5E519BD4" w:rsidR="004B741F" w:rsidRDefault="004B741F" w:rsidP="004B741F">
      <w:r w:rsidRPr="004B741F">
        <w:lastRenderedPageBreak/>
        <w:drawing>
          <wp:inline distT="0" distB="0" distL="0" distR="0" wp14:anchorId="7BD40F1F" wp14:editId="096EF71C">
            <wp:extent cx="5943600" cy="3900805"/>
            <wp:effectExtent l="0" t="0" r="0" b="0"/>
            <wp:docPr id="5871273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12737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254F2" w14:textId="77777777" w:rsidR="004B741F" w:rsidRDefault="004B741F" w:rsidP="004B741F"/>
    <w:p w14:paraId="6707A25B" w14:textId="1A157E71" w:rsidR="004B741F" w:rsidRPr="00594248" w:rsidRDefault="004B741F" w:rsidP="004B741F">
      <w:r w:rsidRPr="004B741F">
        <w:drawing>
          <wp:inline distT="0" distB="0" distL="0" distR="0" wp14:anchorId="45A0721E" wp14:editId="4F23A525">
            <wp:extent cx="5943600" cy="3392170"/>
            <wp:effectExtent l="0" t="0" r="0" b="0"/>
            <wp:docPr id="8500324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03245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B741F" w:rsidRPr="00594248" w:rsidSect="00FD4920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26343" w14:textId="77777777" w:rsidR="00FD4920" w:rsidRDefault="00FD4920" w:rsidP="007D42BF">
      <w:pPr>
        <w:spacing w:after="0" w:line="240" w:lineRule="auto"/>
      </w:pPr>
      <w:r>
        <w:separator/>
      </w:r>
    </w:p>
  </w:endnote>
  <w:endnote w:type="continuationSeparator" w:id="0">
    <w:p w14:paraId="59B38172" w14:textId="77777777" w:rsidR="00FD4920" w:rsidRDefault="00FD4920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34A7E" w14:textId="77777777" w:rsidR="00FD4920" w:rsidRDefault="00FD4920" w:rsidP="007D42BF">
      <w:pPr>
        <w:spacing w:after="0" w:line="240" w:lineRule="auto"/>
      </w:pPr>
      <w:r>
        <w:separator/>
      </w:r>
    </w:p>
  </w:footnote>
  <w:footnote w:type="continuationSeparator" w:id="0">
    <w:p w14:paraId="332F5628" w14:textId="77777777" w:rsidR="00FD4920" w:rsidRDefault="00FD4920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AF16CB3"/>
    <w:multiLevelType w:val="hybridMultilevel"/>
    <w:tmpl w:val="B7BAE5A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7564012">
    <w:abstractNumId w:val="14"/>
  </w:num>
  <w:num w:numId="2" w16cid:durableId="949359697">
    <w:abstractNumId w:val="1"/>
  </w:num>
  <w:num w:numId="3" w16cid:durableId="1922181925">
    <w:abstractNumId w:val="13"/>
  </w:num>
  <w:num w:numId="4" w16cid:durableId="844250354">
    <w:abstractNumId w:val="2"/>
  </w:num>
  <w:num w:numId="5" w16cid:durableId="518936155">
    <w:abstractNumId w:val="10"/>
  </w:num>
  <w:num w:numId="6" w16cid:durableId="1821730590">
    <w:abstractNumId w:val="3"/>
  </w:num>
  <w:num w:numId="7" w16cid:durableId="953247739">
    <w:abstractNumId w:val="4"/>
  </w:num>
  <w:num w:numId="8" w16cid:durableId="207112342">
    <w:abstractNumId w:val="6"/>
  </w:num>
  <w:num w:numId="9" w16cid:durableId="1192839236">
    <w:abstractNumId w:val="5"/>
  </w:num>
  <w:num w:numId="10" w16cid:durableId="1036350763">
    <w:abstractNumId w:val="8"/>
  </w:num>
  <w:num w:numId="11" w16cid:durableId="1734310908">
    <w:abstractNumId w:val="7"/>
  </w:num>
  <w:num w:numId="12" w16cid:durableId="1639457917">
    <w:abstractNumId w:val="9"/>
  </w:num>
  <w:num w:numId="13" w16cid:durableId="636573288">
    <w:abstractNumId w:val="12"/>
  </w:num>
  <w:num w:numId="14" w16cid:durableId="686448917">
    <w:abstractNumId w:val="0"/>
  </w:num>
  <w:num w:numId="15" w16cid:durableId="10466354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5026A"/>
    <w:rsid w:val="00075BE2"/>
    <w:rsid w:val="00090559"/>
    <w:rsid w:val="000910E9"/>
    <w:rsid w:val="000D1D13"/>
    <w:rsid w:val="000E764D"/>
    <w:rsid w:val="000F1DB3"/>
    <w:rsid w:val="001171B6"/>
    <w:rsid w:val="00123CEF"/>
    <w:rsid w:val="00147FC9"/>
    <w:rsid w:val="00185EA7"/>
    <w:rsid w:val="001B0E32"/>
    <w:rsid w:val="001B7447"/>
    <w:rsid w:val="001D0F47"/>
    <w:rsid w:val="001D33CF"/>
    <w:rsid w:val="001E676E"/>
    <w:rsid w:val="002259B7"/>
    <w:rsid w:val="002406B4"/>
    <w:rsid w:val="00281575"/>
    <w:rsid w:val="0029270C"/>
    <w:rsid w:val="002B18DC"/>
    <w:rsid w:val="002F2DEE"/>
    <w:rsid w:val="0030655C"/>
    <w:rsid w:val="0034257A"/>
    <w:rsid w:val="003513C3"/>
    <w:rsid w:val="0037210B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95A71"/>
    <w:rsid w:val="004B741F"/>
    <w:rsid w:val="004C2171"/>
    <w:rsid w:val="004C670C"/>
    <w:rsid w:val="00535019"/>
    <w:rsid w:val="00546A06"/>
    <w:rsid w:val="00565BF7"/>
    <w:rsid w:val="00576BFE"/>
    <w:rsid w:val="00594248"/>
    <w:rsid w:val="005964A9"/>
    <w:rsid w:val="00600930"/>
    <w:rsid w:val="00611289"/>
    <w:rsid w:val="006119DA"/>
    <w:rsid w:val="0063575C"/>
    <w:rsid w:val="0064351D"/>
    <w:rsid w:val="00655CD6"/>
    <w:rsid w:val="00694704"/>
    <w:rsid w:val="006A1D90"/>
    <w:rsid w:val="006B2364"/>
    <w:rsid w:val="006C6C65"/>
    <w:rsid w:val="00742C83"/>
    <w:rsid w:val="007642E8"/>
    <w:rsid w:val="00773757"/>
    <w:rsid w:val="00781C9B"/>
    <w:rsid w:val="007D42BF"/>
    <w:rsid w:val="00816DA6"/>
    <w:rsid w:val="0082107E"/>
    <w:rsid w:val="0087000E"/>
    <w:rsid w:val="00870D30"/>
    <w:rsid w:val="008A12EA"/>
    <w:rsid w:val="008B435A"/>
    <w:rsid w:val="008E0753"/>
    <w:rsid w:val="008E2BC4"/>
    <w:rsid w:val="008E5BD2"/>
    <w:rsid w:val="00907FA0"/>
    <w:rsid w:val="00915027"/>
    <w:rsid w:val="009D3739"/>
    <w:rsid w:val="009E1EB6"/>
    <w:rsid w:val="009E7EB6"/>
    <w:rsid w:val="009F54AA"/>
    <w:rsid w:val="00A02C45"/>
    <w:rsid w:val="00A11E81"/>
    <w:rsid w:val="00A92AE4"/>
    <w:rsid w:val="00AB56F9"/>
    <w:rsid w:val="00AC3532"/>
    <w:rsid w:val="00AD0A31"/>
    <w:rsid w:val="00AD19F6"/>
    <w:rsid w:val="00AD5E32"/>
    <w:rsid w:val="00AF468D"/>
    <w:rsid w:val="00B21779"/>
    <w:rsid w:val="00B34D52"/>
    <w:rsid w:val="00B706DC"/>
    <w:rsid w:val="00B8118E"/>
    <w:rsid w:val="00B8212C"/>
    <w:rsid w:val="00BD1EFD"/>
    <w:rsid w:val="00BD5B70"/>
    <w:rsid w:val="00C07931"/>
    <w:rsid w:val="00C23639"/>
    <w:rsid w:val="00C35CA8"/>
    <w:rsid w:val="00C650D2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33E4B"/>
    <w:rsid w:val="00D47A71"/>
    <w:rsid w:val="00D66AC2"/>
    <w:rsid w:val="00D95C7E"/>
    <w:rsid w:val="00DD32F0"/>
    <w:rsid w:val="00DF3B84"/>
    <w:rsid w:val="00E063EC"/>
    <w:rsid w:val="00E33E2B"/>
    <w:rsid w:val="00E45BCD"/>
    <w:rsid w:val="00E82F2F"/>
    <w:rsid w:val="00E8529A"/>
    <w:rsid w:val="00E9436F"/>
    <w:rsid w:val="00EF5FA0"/>
    <w:rsid w:val="00F01343"/>
    <w:rsid w:val="00F03DAE"/>
    <w:rsid w:val="00F118E9"/>
    <w:rsid w:val="00F25691"/>
    <w:rsid w:val="00F713A4"/>
    <w:rsid w:val="00F93229"/>
    <w:rsid w:val="00FB4989"/>
    <w:rsid w:val="00FD4920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30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Rashid Daekan R S Nafwa</cp:lastModifiedBy>
  <cp:revision>25</cp:revision>
  <dcterms:created xsi:type="dcterms:W3CDTF">2023-02-21T16:28:00Z</dcterms:created>
  <dcterms:modified xsi:type="dcterms:W3CDTF">2024-03-19T07:55:00Z</dcterms:modified>
</cp:coreProperties>
</file>